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B3373F4" w14:textId="4AEBE9FF" w:rsidR="008261A6" w:rsidRDefault="00393004" w:rsidP="000B4C81">
      <w:pPr>
        <w:jc w:val="center"/>
        <w:rPr>
          <w:rFonts w:ascii="Glacial Indifference" w:eastAsia="Times New Roman" w:hAnsi="Glacial Indifference" w:cs="Calibri"/>
          <w:b/>
          <w:bCs/>
          <w:noProof/>
          <w:color w:val="335B74" w:themeColor="text2"/>
          <w:sz w:val="40"/>
          <w:szCs w:val="40"/>
          <w:lang w:eastAsia="en-AU"/>
        </w:rPr>
      </w:pPr>
      <w:r w:rsidRPr="006D03D0">
        <w:rPr>
          <w:rFonts w:ascii="Glacial Indifference" w:hAnsi="Glacial Indifference"/>
          <w:noProof/>
        </w:rPr>
        <w:drawing>
          <wp:anchor distT="0" distB="0" distL="114300" distR="114300" simplePos="0" relativeHeight="251658242" behindDoc="0" locked="0" layoutInCell="1" allowOverlap="1" wp14:anchorId="5F043978" wp14:editId="14F73E15">
            <wp:simplePos x="0" y="0"/>
            <wp:positionH relativeFrom="margin">
              <wp:posOffset>2464435</wp:posOffset>
            </wp:positionH>
            <wp:positionV relativeFrom="paragraph">
              <wp:posOffset>-363220</wp:posOffset>
            </wp:positionV>
            <wp:extent cx="1504950" cy="140056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400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B10FD7" w14:textId="77777777" w:rsidR="00225C1F" w:rsidRDefault="00225C1F" w:rsidP="00225C1F">
      <w:pPr>
        <w:pStyle w:val="ContactInfo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</w:p>
    <w:p w14:paraId="26FB2D9C" w14:textId="77777777" w:rsidR="00393004" w:rsidRDefault="00393004" w:rsidP="00225C1F">
      <w:pPr>
        <w:pStyle w:val="ContactInfo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</w:p>
    <w:p w14:paraId="73DC76B6" w14:textId="77777777" w:rsidR="00393004" w:rsidRDefault="00393004" w:rsidP="00225C1F">
      <w:pPr>
        <w:pStyle w:val="ContactInfo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</w:p>
    <w:p w14:paraId="62CC3C21" w14:textId="70A4D0AF" w:rsidR="00AC7100" w:rsidRDefault="002E3BB4" w:rsidP="00472B64">
      <w:pPr>
        <w:pStyle w:val="ContactInfo"/>
        <w:jc w:val="center"/>
        <w:rPr>
          <w:rFonts w:ascii="Glacial Indifference" w:hAnsi="Glacial Indifference"/>
          <w:b/>
          <w:bCs/>
          <w:color w:val="335B74" w:themeColor="text2"/>
          <w:sz w:val="50"/>
          <w:szCs w:val="50"/>
        </w:rPr>
      </w:pPr>
      <w:r w:rsidRPr="002E3BB4">
        <w:rPr>
          <w:rFonts w:ascii="Glacial Indifference" w:hAnsi="Glacial Indifference"/>
          <w:b/>
          <w:bCs/>
          <w:color w:val="335B74" w:themeColor="text2"/>
          <w:sz w:val="50"/>
          <w:szCs w:val="50"/>
        </w:rPr>
        <w:t>KG &amp; REC Class Timetable</w:t>
      </w:r>
    </w:p>
    <w:p w14:paraId="149A4570" w14:textId="77777777" w:rsidR="0094139C" w:rsidRPr="00AC7100" w:rsidRDefault="0094139C" w:rsidP="0094139C">
      <w:pPr>
        <w:pStyle w:val="ListParagraph"/>
        <w:spacing w:after="0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</w:p>
    <w:tbl>
      <w:tblPr>
        <w:tblStyle w:val="TableGrid"/>
        <w:tblW w:w="10627" w:type="dxa"/>
        <w:jc w:val="center"/>
        <w:tblBorders>
          <w:top w:val="single" w:sz="4" w:space="0" w:color="335B74" w:themeColor="text2"/>
          <w:left w:val="single" w:sz="4" w:space="0" w:color="335B74" w:themeColor="text2"/>
          <w:bottom w:val="single" w:sz="4" w:space="0" w:color="335B74" w:themeColor="text2"/>
          <w:right w:val="single" w:sz="4" w:space="0" w:color="335B74" w:themeColor="text2"/>
          <w:insideH w:val="single" w:sz="4" w:space="0" w:color="335B74" w:themeColor="text2"/>
          <w:insideV w:val="single" w:sz="4" w:space="0" w:color="335B74" w:themeColor="text2"/>
        </w:tblBorders>
        <w:tblLook w:val="04A0" w:firstRow="1" w:lastRow="0" w:firstColumn="1" w:lastColumn="0" w:noHBand="0" w:noVBand="1"/>
      </w:tblPr>
      <w:tblGrid>
        <w:gridCol w:w="3681"/>
        <w:gridCol w:w="3685"/>
        <w:gridCol w:w="3261"/>
      </w:tblGrid>
      <w:tr w:rsidR="00013F55" w:rsidRPr="002E3BB4" w14:paraId="11EC91B8" w14:textId="77777777" w:rsidTr="004519A7">
        <w:trPr>
          <w:trHeight w:val="228"/>
          <w:jc w:val="center"/>
        </w:trPr>
        <w:tc>
          <w:tcPr>
            <w:tcW w:w="3681" w:type="dxa"/>
            <w:shd w:val="clear" w:color="auto" w:fill="CFDFEA" w:themeFill="text2" w:themeFillTint="33"/>
            <w:vAlign w:val="center"/>
          </w:tcPr>
          <w:p w14:paraId="15EDCE83" w14:textId="6856ECED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Program</w:t>
            </w:r>
          </w:p>
        </w:tc>
        <w:tc>
          <w:tcPr>
            <w:tcW w:w="3685" w:type="dxa"/>
            <w:shd w:val="clear" w:color="auto" w:fill="CFDFEA" w:themeFill="text2" w:themeFillTint="33"/>
            <w:vAlign w:val="center"/>
          </w:tcPr>
          <w:p w14:paraId="5F184584" w14:textId="10DFA6D6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Days</w:t>
            </w:r>
          </w:p>
        </w:tc>
        <w:tc>
          <w:tcPr>
            <w:tcW w:w="3261" w:type="dxa"/>
            <w:shd w:val="clear" w:color="auto" w:fill="CFDFEA" w:themeFill="text2" w:themeFillTint="33"/>
            <w:vAlign w:val="center"/>
          </w:tcPr>
          <w:p w14:paraId="412FAF32" w14:textId="2545337C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Time</w:t>
            </w:r>
          </w:p>
        </w:tc>
      </w:tr>
      <w:tr w:rsidR="00013F55" w:rsidRPr="002E3BB4" w14:paraId="4412CC76" w14:textId="77777777" w:rsidTr="004519A7">
        <w:trPr>
          <w:trHeight w:val="464"/>
          <w:jc w:val="center"/>
        </w:trPr>
        <w:tc>
          <w:tcPr>
            <w:tcW w:w="3681" w:type="dxa"/>
            <w:vAlign w:val="center"/>
          </w:tcPr>
          <w:p w14:paraId="3B9F036E" w14:textId="0AA26E9A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Baby Gym (45mins)</w:t>
            </w:r>
          </w:p>
        </w:tc>
        <w:tc>
          <w:tcPr>
            <w:tcW w:w="3685" w:type="dxa"/>
            <w:vAlign w:val="center"/>
          </w:tcPr>
          <w:p w14:paraId="5E5366A8" w14:textId="2B8FB18D" w:rsidR="00013F55" w:rsidRPr="002E3BB4" w:rsidRDefault="005411F3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Tuesday</w:t>
            </w:r>
            <w:r w:rsidR="002B6598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and Thursday</w:t>
            </w:r>
          </w:p>
        </w:tc>
        <w:tc>
          <w:tcPr>
            <w:tcW w:w="3261" w:type="dxa"/>
            <w:vAlign w:val="center"/>
          </w:tcPr>
          <w:p w14:paraId="409610C0" w14:textId="6E4241C5" w:rsidR="00013F55" w:rsidRPr="002E3BB4" w:rsidRDefault="005411F3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12pm</w:t>
            </w:r>
          </w:p>
        </w:tc>
      </w:tr>
      <w:tr w:rsidR="00013F55" w:rsidRPr="002E3BB4" w14:paraId="70421F49" w14:textId="77777777" w:rsidTr="004519A7">
        <w:trPr>
          <w:trHeight w:val="464"/>
          <w:jc w:val="center"/>
        </w:trPr>
        <w:tc>
          <w:tcPr>
            <w:tcW w:w="3681" w:type="dxa"/>
            <w:vAlign w:val="center"/>
          </w:tcPr>
          <w:p w14:paraId="11C31E58" w14:textId="2249A344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KG 1-3yo (45mins)</w:t>
            </w:r>
          </w:p>
        </w:tc>
        <w:tc>
          <w:tcPr>
            <w:tcW w:w="3685" w:type="dxa"/>
            <w:vAlign w:val="center"/>
          </w:tcPr>
          <w:p w14:paraId="056FCB19" w14:textId="3E0F66EA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Monday</w:t>
            </w:r>
            <w:r w:rsidR="00AA5A62"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- Friday </w:t>
            </w:r>
          </w:p>
        </w:tc>
        <w:tc>
          <w:tcPr>
            <w:tcW w:w="3261" w:type="dxa"/>
            <w:vAlign w:val="center"/>
          </w:tcPr>
          <w:p w14:paraId="2CCF293E" w14:textId="01728371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9:30am</w:t>
            </w:r>
          </w:p>
        </w:tc>
      </w:tr>
      <w:tr w:rsidR="00013F55" w:rsidRPr="002E3BB4" w14:paraId="79856198" w14:textId="77777777" w:rsidTr="004519A7">
        <w:trPr>
          <w:trHeight w:val="464"/>
          <w:jc w:val="center"/>
        </w:trPr>
        <w:tc>
          <w:tcPr>
            <w:tcW w:w="3681" w:type="dxa"/>
            <w:vAlign w:val="center"/>
          </w:tcPr>
          <w:p w14:paraId="1449EF13" w14:textId="429B3089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KG</w:t>
            </w:r>
            <w:r w:rsidR="000031D0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3-5yo (45mins)</w:t>
            </w:r>
          </w:p>
        </w:tc>
        <w:tc>
          <w:tcPr>
            <w:tcW w:w="3685" w:type="dxa"/>
            <w:vAlign w:val="center"/>
          </w:tcPr>
          <w:p w14:paraId="73657554" w14:textId="6FEBFA7E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Monday</w:t>
            </w:r>
            <w:r w:rsidR="00AA5A62"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- Friday</w:t>
            </w:r>
          </w:p>
        </w:tc>
        <w:tc>
          <w:tcPr>
            <w:tcW w:w="3261" w:type="dxa"/>
            <w:vAlign w:val="center"/>
          </w:tcPr>
          <w:p w14:paraId="16531805" w14:textId="7B33F26C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10:30am</w:t>
            </w:r>
          </w:p>
        </w:tc>
      </w:tr>
      <w:tr w:rsidR="00013F55" w:rsidRPr="002E3BB4" w14:paraId="651BDEE3" w14:textId="77777777" w:rsidTr="00F1763D">
        <w:trPr>
          <w:trHeight w:val="603"/>
          <w:jc w:val="center"/>
        </w:trPr>
        <w:tc>
          <w:tcPr>
            <w:tcW w:w="3681" w:type="dxa"/>
            <w:vAlign w:val="center"/>
          </w:tcPr>
          <w:p w14:paraId="63C44A20" w14:textId="42EC709A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Pre Rec AM (1HR)</w:t>
            </w:r>
          </w:p>
        </w:tc>
        <w:tc>
          <w:tcPr>
            <w:tcW w:w="3685" w:type="dxa"/>
            <w:vAlign w:val="center"/>
          </w:tcPr>
          <w:p w14:paraId="7C5C921A" w14:textId="4AF5ABA9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Monday</w:t>
            </w:r>
            <w:r w:rsidR="00AA5A62"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- Friday</w:t>
            </w:r>
          </w:p>
        </w:tc>
        <w:tc>
          <w:tcPr>
            <w:tcW w:w="3261" w:type="dxa"/>
            <w:vAlign w:val="center"/>
          </w:tcPr>
          <w:p w14:paraId="065DDF8B" w14:textId="4159A1FF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11:30am</w:t>
            </w:r>
          </w:p>
        </w:tc>
      </w:tr>
      <w:tr w:rsidR="00333C6A" w:rsidRPr="002E3BB4" w14:paraId="62CC9190" w14:textId="77777777" w:rsidTr="00F1763D">
        <w:trPr>
          <w:trHeight w:val="603"/>
          <w:jc w:val="center"/>
        </w:trPr>
        <w:tc>
          <w:tcPr>
            <w:tcW w:w="3681" w:type="dxa"/>
            <w:vAlign w:val="center"/>
          </w:tcPr>
          <w:p w14:paraId="47E48910" w14:textId="4D5686EB" w:rsidR="00333C6A" w:rsidRPr="002E3BB4" w:rsidRDefault="00333C6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Kinder Pre Rec (45min)</w:t>
            </w:r>
          </w:p>
        </w:tc>
        <w:tc>
          <w:tcPr>
            <w:tcW w:w="3685" w:type="dxa"/>
            <w:vAlign w:val="center"/>
          </w:tcPr>
          <w:p w14:paraId="7A78302E" w14:textId="3070C3F0" w:rsidR="00333C6A" w:rsidRDefault="00333C6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Friday</w:t>
            </w:r>
          </w:p>
          <w:p w14:paraId="256B1357" w14:textId="6638E9DE" w:rsidR="00CE2AEA" w:rsidRPr="002E3BB4" w:rsidRDefault="00CE2AE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Thursday</w:t>
            </w:r>
          </w:p>
        </w:tc>
        <w:tc>
          <w:tcPr>
            <w:tcW w:w="3261" w:type="dxa"/>
            <w:vAlign w:val="center"/>
          </w:tcPr>
          <w:p w14:paraId="3177BA32" w14:textId="77777777" w:rsidR="00333C6A" w:rsidRDefault="00CE2AE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12.45pm</w:t>
            </w:r>
          </w:p>
          <w:p w14:paraId="17D1B2FF" w14:textId="0CF7961A" w:rsidR="00CE2AEA" w:rsidRPr="002E3BB4" w:rsidRDefault="00CE2AE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4.15pm</w:t>
            </w:r>
          </w:p>
        </w:tc>
      </w:tr>
      <w:tr w:rsidR="0058537A" w:rsidRPr="002E3BB4" w14:paraId="3B89CF6E" w14:textId="77777777" w:rsidTr="00F1763D">
        <w:trPr>
          <w:trHeight w:val="603"/>
          <w:jc w:val="center"/>
        </w:trPr>
        <w:tc>
          <w:tcPr>
            <w:tcW w:w="3681" w:type="dxa"/>
            <w:vAlign w:val="center"/>
          </w:tcPr>
          <w:p w14:paraId="6D45BA77" w14:textId="1A4CCAB3" w:rsidR="0058537A" w:rsidRDefault="0058537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Fun Play Sessions (45min)</w:t>
            </w:r>
          </w:p>
        </w:tc>
        <w:tc>
          <w:tcPr>
            <w:tcW w:w="3685" w:type="dxa"/>
            <w:vAlign w:val="center"/>
          </w:tcPr>
          <w:p w14:paraId="7474AED2" w14:textId="77777777" w:rsidR="0058537A" w:rsidRDefault="0058537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Wednesday </w:t>
            </w:r>
          </w:p>
          <w:p w14:paraId="270F547A" w14:textId="0A05484D" w:rsidR="0058537A" w:rsidRDefault="0058537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Friday (once a month)</w:t>
            </w:r>
          </w:p>
        </w:tc>
        <w:tc>
          <w:tcPr>
            <w:tcW w:w="3261" w:type="dxa"/>
            <w:vAlign w:val="center"/>
          </w:tcPr>
          <w:p w14:paraId="65DA76DE" w14:textId="77777777" w:rsidR="0058537A" w:rsidRDefault="0058537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12.45pm</w:t>
            </w:r>
          </w:p>
          <w:p w14:paraId="12289FDE" w14:textId="7A321A83" w:rsidR="0058537A" w:rsidRDefault="0058537A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3pm and 4pm</w:t>
            </w:r>
          </w:p>
        </w:tc>
      </w:tr>
      <w:tr w:rsidR="00013F55" w:rsidRPr="002E3BB4" w14:paraId="229A3EFF" w14:textId="77777777" w:rsidTr="004519A7">
        <w:trPr>
          <w:trHeight w:val="464"/>
          <w:jc w:val="center"/>
        </w:trPr>
        <w:tc>
          <w:tcPr>
            <w:tcW w:w="3681" w:type="dxa"/>
            <w:vMerge w:val="restart"/>
            <w:vAlign w:val="center"/>
          </w:tcPr>
          <w:p w14:paraId="2433062E" w14:textId="77777777" w:rsidR="00013F55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Pre Rec PM (1HR)</w:t>
            </w:r>
          </w:p>
          <w:p w14:paraId="59760BDE" w14:textId="20784EBC" w:rsidR="00472B64" w:rsidRPr="002E3BB4" w:rsidRDefault="00472B64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AD22FF">
              <w:rPr>
                <w:rFonts w:ascii="Glacial Indifference" w:hAnsi="Glacial Indifference"/>
                <w:color w:val="335B74" w:themeColor="text2"/>
              </w:rPr>
              <w:t xml:space="preserve">(Suitable for </w:t>
            </w:r>
            <w:r>
              <w:rPr>
                <w:rFonts w:ascii="Glacial Indifference" w:hAnsi="Glacial Indifference"/>
                <w:color w:val="335B74" w:themeColor="text2"/>
              </w:rPr>
              <w:t xml:space="preserve">children in </w:t>
            </w:r>
            <w:proofErr w:type="gramStart"/>
            <w:r>
              <w:rPr>
                <w:rFonts w:ascii="Glacial Indifference" w:hAnsi="Glacial Indifference"/>
                <w:color w:val="335B74" w:themeColor="text2"/>
              </w:rPr>
              <w:t>4 year</w:t>
            </w:r>
            <w:proofErr w:type="gramEnd"/>
            <w:r>
              <w:rPr>
                <w:rFonts w:ascii="Glacial Indifference" w:hAnsi="Glacial Indifference"/>
                <w:color w:val="335B74" w:themeColor="text2"/>
              </w:rPr>
              <w:t xml:space="preserve"> </w:t>
            </w:r>
            <w:proofErr w:type="spellStart"/>
            <w:r>
              <w:rPr>
                <w:rFonts w:ascii="Glacial Indifference" w:hAnsi="Glacial Indifference"/>
                <w:color w:val="335B74" w:themeColor="text2"/>
              </w:rPr>
              <w:t>kindy</w:t>
            </w:r>
            <w:proofErr w:type="spellEnd"/>
            <w:r w:rsidRPr="00AD22FF">
              <w:rPr>
                <w:rFonts w:ascii="Glacial Indifference" w:hAnsi="Glacial Indifference"/>
                <w:color w:val="335B74" w:themeColor="text2"/>
              </w:rPr>
              <w:t>)</w:t>
            </w:r>
          </w:p>
        </w:tc>
        <w:tc>
          <w:tcPr>
            <w:tcW w:w="3685" w:type="dxa"/>
            <w:vAlign w:val="center"/>
          </w:tcPr>
          <w:p w14:paraId="20B22701" w14:textId="4DC73DD9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Monday</w:t>
            </w:r>
            <w:r w:rsidR="00AA5A62"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- Thursday </w:t>
            </w:r>
          </w:p>
        </w:tc>
        <w:tc>
          <w:tcPr>
            <w:tcW w:w="3261" w:type="dxa"/>
            <w:vAlign w:val="center"/>
          </w:tcPr>
          <w:p w14:paraId="6D8F25A8" w14:textId="6F1DC408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4:00pm</w:t>
            </w:r>
          </w:p>
        </w:tc>
      </w:tr>
      <w:tr w:rsidR="00013F55" w:rsidRPr="002E3BB4" w14:paraId="5B06993F" w14:textId="77777777" w:rsidTr="004519A7">
        <w:trPr>
          <w:trHeight w:val="464"/>
          <w:jc w:val="center"/>
        </w:trPr>
        <w:tc>
          <w:tcPr>
            <w:tcW w:w="3681" w:type="dxa"/>
            <w:vMerge/>
            <w:vAlign w:val="center"/>
          </w:tcPr>
          <w:p w14:paraId="659C8C07" w14:textId="77777777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</w:p>
        </w:tc>
        <w:tc>
          <w:tcPr>
            <w:tcW w:w="3685" w:type="dxa"/>
            <w:vAlign w:val="center"/>
          </w:tcPr>
          <w:p w14:paraId="41B4E67F" w14:textId="08DB7547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Saturday</w:t>
            </w:r>
          </w:p>
        </w:tc>
        <w:tc>
          <w:tcPr>
            <w:tcW w:w="3261" w:type="dxa"/>
            <w:vAlign w:val="center"/>
          </w:tcPr>
          <w:p w14:paraId="53FB7CF0" w14:textId="2731EEB7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9:00am, 10:05am, 11:10am &amp; 12:15pm</w:t>
            </w:r>
          </w:p>
        </w:tc>
      </w:tr>
      <w:tr w:rsidR="00013F55" w:rsidRPr="002E3BB4" w14:paraId="5E967CBD" w14:textId="77777777" w:rsidTr="004519A7">
        <w:trPr>
          <w:trHeight w:val="464"/>
          <w:jc w:val="center"/>
        </w:trPr>
        <w:tc>
          <w:tcPr>
            <w:tcW w:w="3681" w:type="dxa"/>
            <w:vMerge w:val="restart"/>
            <w:vAlign w:val="center"/>
          </w:tcPr>
          <w:p w14:paraId="1BB45CC9" w14:textId="77777777" w:rsidR="00AD22FF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Rec L1-3 (1HR)</w:t>
            </w:r>
            <w:r w:rsidR="00AD22FF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</w:p>
          <w:p w14:paraId="7E00A642" w14:textId="36E21E62" w:rsidR="00013F55" w:rsidRPr="002E3BB4" w:rsidRDefault="00AD22FF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AD22FF">
              <w:rPr>
                <w:rFonts w:ascii="Glacial Indifference" w:hAnsi="Glacial Indifference"/>
                <w:color w:val="335B74" w:themeColor="text2"/>
              </w:rPr>
              <w:t>(Suitable for prep and Grade 1)</w:t>
            </w:r>
          </w:p>
        </w:tc>
        <w:tc>
          <w:tcPr>
            <w:tcW w:w="3685" w:type="dxa"/>
            <w:vAlign w:val="center"/>
          </w:tcPr>
          <w:p w14:paraId="79F71F4B" w14:textId="6F9C844C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Monday</w:t>
            </w:r>
            <w:r w:rsidR="00AA5A62"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- Thursday </w:t>
            </w:r>
          </w:p>
        </w:tc>
        <w:tc>
          <w:tcPr>
            <w:tcW w:w="3261" w:type="dxa"/>
            <w:vAlign w:val="center"/>
          </w:tcPr>
          <w:p w14:paraId="1878810D" w14:textId="561EC765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4:00pm &amp; 5:05pm</w:t>
            </w:r>
          </w:p>
        </w:tc>
      </w:tr>
      <w:tr w:rsidR="00013F55" w:rsidRPr="002E3BB4" w14:paraId="45904F55" w14:textId="77777777" w:rsidTr="004519A7">
        <w:trPr>
          <w:trHeight w:val="464"/>
          <w:jc w:val="center"/>
        </w:trPr>
        <w:tc>
          <w:tcPr>
            <w:tcW w:w="3681" w:type="dxa"/>
            <w:vMerge/>
            <w:vAlign w:val="center"/>
          </w:tcPr>
          <w:p w14:paraId="470CE86E" w14:textId="77777777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</w:p>
        </w:tc>
        <w:tc>
          <w:tcPr>
            <w:tcW w:w="3685" w:type="dxa"/>
            <w:vAlign w:val="center"/>
          </w:tcPr>
          <w:p w14:paraId="553DAC1C" w14:textId="3A7EEBCF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Saturday</w:t>
            </w:r>
          </w:p>
        </w:tc>
        <w:tc>
          <w:tcPr>
            <w:tcW w:w="3261" w:type="dxa"/>
            <w:vAlign w:val="center"/>
          </w:tcPr>
          <w:p w14:paraId="3A009A72" w14:textId="1523616B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9:00am, 10:05am, 11:10am &amp; 12:15pm</w:t>
            </w:r>
          </w:p>
        </w:tc>
      </w:tr>
      <w:tr w:rsidR="00013F55" w:rsidRPr="002E3BB4" w14:paraId="77292414" w14:textId="77777777" w:rsidTr="004519A7">
        <w:trPr>
          <w:trHeight w:val="464"/>
          <w:jc w:val="center"/>
        </w:trPr>
        <w:tc>
          <w:tcPr>
            <w:tcW w:w="3681" w:type="dxa"/>
            <w:vMerge w:val="restart"/>
            <w:vAlign w:val="center"/>
          </w:tcPr>
          <w:p w14:paraId="23A84613" w14:textId="77777777" w:rsidR="00013F55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Rec L4-6 (1.5HR)</w:t>
            </w:r>
          </w:p>
          <w:p w14:paraId="25C8F0B9" w14:textId="77E9368F" w:rsidR="00AD22FF" w:rsidRPr="002E3BB4" w:rsidRDefault="00AD22FF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AD22FF">
              <w:rPr>
                <w:rFonts w:ascii="Glacial Indifference" w:hAnsi="Glacial Indifference"/>
                <w:color w:val="335B74" w:themeColor="text2"/>
              </w:rPr>
              <w:t xml:space="preserve">(Suitable for </w:t>
            </w:r>
            <w:r w:rsidR="002873E1">
              <w:rPr>
                <w:rFonts w:ascii="Glacial Indifference" w:hAnsi="Glacial Indifference"/>
                <w:color w:val="335B74" w:themeColor="text2"/>
              </w:rPr>
              <w:t>Grade 2, 3 &amp; 4</w:t>
            </w:r>
            <w:r w:rsidRPr="00AD22FF">
              <w:rPr>
                <w:rFonts w:ascii="Glacial Indifference" w:hAnsi="Glacial Indifference"/>
                <w:color w:val="335B74" w:themeColor="text2"/>
              </w:rPr>
              <w:t>)</w:t>
            </w:r>
          </w:p>
        </w:tc>
        <w:tc>
          <w:tcPr>
            <w:tcW w:w="3685" w:type="dxa"/>
            <w:vAlign w:val="center"/>
          </w:tcPr>
          <w:p w14:paraId="28C79D6F" w14:textId="1C9708B5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Monday</w:t>
            </w:r>
            <w:r w:rsidR="00AA5A62"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- Thursday </w:t>
            </w:r>
          </w:p>
        </w:tc>
        <w:tc>
          <w:tcPr>
            <w:tcW w:w="3261" w:type="dxa"/>
            <w:vAlign w:val="center"/>
          </w:tcPr>
          <w:p w14:paraId="0CEF75F5" w14:textId="42E653C4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4:00pm </w:t>
            </w:r>
          </w:p>
        </w:tc>
      </w:tr>
      <w:tr w:rsidR="00AD22FF" w:rsidRPr="002E3BB4" w14:paraId="139E533C" w14:textId="77777777" w:rsidTr="004519A7">
        <w:trPr>
          <w:trHeight w:val="464"/>
          <w:jc w:val="center"/>
        </w:trPr>
        <w:tc>
          <w:tcPr>
            <w:tcW w:w="3681" w:type="dxa"/>
            <w:vMerge/>
            <w:vAlign w:val="center"/>
          </w:tcPr>
          <w:p w14:paraId="4BDFA39E" w14:textId="77777777" w:rsidR="00AD22FF" w:rsidRPr="002E3BB4" w:rsidRDefault="00AD22FF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</w:p>
        </w:tc>
        <w:tc>
          <w:tcPr>
            <w:tcW w:w="3685" w:type="dxa"/>
            <w:vAlign w:val="center"/>
          </w:tcPr>
          <w:p w14:paraId="5D94B0E6" w14:textId="4AA0033D" w:rsidR="00AD22FF" w:rsidRPr="002E3BB4" w:rsidRDefault="00AD22FF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Monday - </w:t>
            </w: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Wednesday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</w:p>
        </w:tc>
        <w:tc>
          <w:tcPr>
            <w:tcW w:w="3261" w:type="dxa"/>
            <w:vAlign w:val="center"/>
          </w:tcPr>
          <w:p w14:paraId="2C5352DB" w14:textId="11986E94" w:rsidR="00AD22FF" w:rsidRPr="002E3BB4" w:rsidRDefault="00AD22FF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5:35pm</w:t>
            </w:r>
          </w:p>
        </w:tc>
      </w:tr>
      <w:tr w:rsidR="00013F55" w:rsidRPr="002E3BB4" w14:paraId="0044B044" w14:textId="77777777" w:rsidTr="004519A7">
        <w:trPr>
          <w:trHeight w:val="464"/>
          <w:jc w:val="center"/>
        </w:trPr>
        <w:tc>
          <w:tcPr>
            <w:tcW w:w="3681" w:type="dxa"/>
            <w:vMerge/>
            <w:vAlign w:val="center"/>
          </w:tcPr>
          <w:p w14:paraId="7F6AEFF7" w14:textId="77777777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</w:p>
        </w:tc>
        <w:tc>
          <w:tcPr>
            <w:tcW w:w="3685" w:type="dxa"/>
            <w:vAlign w:val="center"/>
          </w:tcPr>
          <w:p w14:paraId="4484C194" w14:textId="1E83C1B6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Saturday</w:t>
            </w:r>
          </w:p>
        </w:tc>
        <w:tc>
          <w:tcPr>
            <w:tcW w:w="3261" w:type="dxa"/>
            <w:vAlign w:val="center"/>
          </w:tcPr>
          <w:p w14:paraId="34032581" w14:textId="7DC6F1AE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9:00am &amp; 10:40am</w:t>
            </w:r>
          </w:p>
        </w:tc>
      </w:tr>
      <w:tr w:rsidR="00013F55" w:rsidRPr="002E3BB4" w14:paraId="48534B8C" w14:textId="77777777" w:rsidTr="004519A7">
        <w:trPr>
          <w:trHeight w:val="464"/>
          <w:jc w:val="center"/>
        </w:trPr>
        <w:tc>
          <w:tcPr>
            <w:tcW w:w="3681" w:type="dxa"/>
            <w:vMerge w:val="restart"/>
            <w:vAlign w:val="center"/>
          </w:tcPr>
          <w:p w14:paraId="2DC87E06" w14:textId="77777777" w:rsidR="00013F55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Rec L7-9 (2HR)</w:t>
            </w:r>
          </w:p>
          <w:p w14:paraId="2BD195F6" w14:textId="66689B26" w:rsidR="002873E1" w:rsidRPr="002E3BB4" w:rsidRDefault="002873E1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AD22FF">
              <w:rPr>
                <w:rFonts w:ascii="Glacial Indifference" w:hAnsi="Glacial Indifference"/>
                <w:color w:val="335B74" w:themeColor="text2"/>
              </w:rPr>
              <w:t xml:space="preserve">(Suitable for </w:t>
            </w:r>
            <w:r>
              <w:rPr>
                <w:rFonts w:ascii="Glacial Indifference" w:hAnsi="Glacial Indifference"/>
                <w:color w:val="335B74" w:themeColor="text2"/>
              </w:rPr>
              <w:t>Grade 5 &amp; 6</w:t>
            </w:r>
            <w:r w:rsidRPr="00AD22FF">
              <w:rPr>
                <w:rFonts w:ascii="Glacial Indifference" w:hAnsi="Glacial Indifference"/>
                <w:color w:val="335B74" w:themeColor="text2"/>
              </w:rPr>
              <w:t>)</w:t>
            </w:r>
          </w:p>
        </w:tc>
        <w:tc>
          <w:tcPr>
            <w:tcW w:w="3685" w:type="dxa"/>
            <w:vAlign w:val="center"/>
          </w:tcPr>
          <w:p w14:paraId="2272C028" w14:textId="6935D467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Monday</w:t>
            </w:r>
            <w:r w:rsidR="00AA5A62"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 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 xml:space="preserve">- Wednesday </w:t>
            </w:r>
          </w:p>
        </w:tc>
        <w:tc>
          <w:tcPr>
            <w:tcW w:w="3261" w:type="dxa"/>
            <w:vAlign w:val="center"/>
          </w:tcPr>
          <w:p w14:paraId="27428471" w14:textId="1EE07976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5:35pm</w:t>
            </w:r>
          </w:p>
        </w:tc>
      </w:tr>
      <w:tr w:rsidR="00013F55" w:rsidRPr="002E3BB4" w14:paraId="0DB47833" w14:textId="77777777" w:rsidTr="004519A7">
        <w:trPr>
          <w:trHeight w:val="464"/>
          <w:jc w:val="center"/>
        </w:trPr>
        <w:tc>
          <w:tcPr>
            <w:tcW w:w="3681" w:type="dxa"/>
            <w:vMerge/>
            <w:vAlign w:val="center"/>
          </w:tcPr>
          <w:p w14:paraId="1A185C05" w14:textId="77777777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</w:p>
        </w:tc>
        <w:tc>
          <w:tcPr>
            <w:tcW w:w="3685" w:type="dxa"/>
            <w:vAlign w:val="center"/>
          </w:tcPr>
          <w:p w14:paraId="338EE836" w14:textId="3548B4EF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Saturday</w:t>
            </w:r>
          </w:p>
        </w:tc>
        <w:tc>
          <w:tcPr>
            <w:tcW w:w="3261" w:type="dxa"/>
            <w:vAlign w:val="center"/>
          </w:tcPr>
          <w:p w14:paraId="0C6F2288" w14:textId="0A977168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11:30am</w:t>
            </w:r>
          </w:p>
        </w:tc>
      </w:tr>
      <w:tr w:rsidR="00013F55" w:rsidRPr="002E3BB4" w14:paraId="41B8F7B0" w14:textId="77777777" w:rsidTr="004519A7">
        <w:trPr>
          <w:trHeight w:val="464"/>
          <w:jc w:val="center"/>
        </w:trPr>
        <w:tc>
          <w:tcPr>
            <w:tcW w:w="3681" w:type="dxa"/>
            <w:vAlign w:val="center"/>
          </w:tcPr>
          <w:p w14:paraId="7D3C4DC2" w14:textId="77777777" w:rsidR="00013F55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Gym4me (2HR)</w:t>
            </w:r>
          </w:p>
          <w:p w14:paraId="07A250A8" w14:textId="1041FCF8" w:rsidR="002873E1" w:rsidRPr="002E3BB4" w:rsidRDefault="002873E1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AD22FF">
              <w:rPr>
                <w:rFonts w:ascii="Glacial Indifference" w:hAnsi="Glacial Indifference"/>
                <w:color w:val="335B74" w:themeColor="text2"/>
              </w:rPr>
              <w:t>(Suitable for Grade</w:t>
            </w:r>
            <w:r>
              <w:rPr>
                <w:rFonts w:ascii="Glacial Indifference" w:hAnsi="Glacial Indifference"/>
                <w:color w:val="335B74" w:themeColor="text2"/>
              </w:rPr>
              <w:t xml:space="preserve"> 7 &amp; teenagers)</w:t>
            </w:r>
          </w:p>
        </w:tc>
        <w:tc>
          <w:tcPr>
            <w:tcW w:w="3685" w:type="dxa"/>
            <w:vAlign w:val="center"/>
          </w:tcPr>
          <w:p w14:paraId="78FCF9F2" w14:textId="45127770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Wednesday @ SGC</w:t>
            </w:r>
          </w:p>
        </w:tc>
        <w:tc>
          <w:tcPr>
            <w:tcW w:w="3261" w:type="dxa"/>
            <w:vAlign w:val="center"/>
          </w:tcPr>
          <w:p w14:paraId="1C0DAC9B" w14:textId="3599C894" w:rsidR="00013F55" w:rsidRPr="002E3BB4" w:rsidRDefault="00013F55" w:rsidP="00A4295C">
            <w:pPr>
              <w:pStyle w:val="ListParagraph"/>
              <w:spacing w:after="0"/>
              <w:ind w:left="0"/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</w:pP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6</w:t>
            </w:r>
            <w:r w:rsid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:00</w:t>
            </w:r>
            <w:r w:rsidRPr="002E3BB4">
              <w:rPr>
                <w:rFonts w:ascii="Glacial Indifference" w:hAnsi="Glacial Indifference"/>
                <w:color w:val="335B74" w:themeColor="text2"/>
                <w:sz w:val="36"/>
                <w:szCs w:val="36"/>
              </w:rPr>
              <w:t>pm</w:t>
            </w:r>
          </w:p>
        </w:tc>
      </w:tr>
    </w:tbl>
    <w:p w14:paraId="4F7795C3" w14:textId="77777777" w:rsidR="005D5BF8" w:rsidRDefault="004519A7" w:rsidP="00225C1F">
      <w:pPr>
        <w:pStyle w:val="Closing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  <w:r w:rsidRPr="004F4015"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59776" behindDoc="1" locked="0" layoutInCell="1" allowOverlap="1" wp14:anchorId="7B9399F2" wp14:editId="7CF25BCD">
                <wp:simplePos x="0" y="0"/>
                <wp:positionH relativeFrom="page">
                  <wp:posOffset>21590</wp:posOffset>
                </wp:positionH>
                <wp:positionV relativeFrom="paragraph">
                  <wp:posOffset>633095</wp:posOffset>
                </wp:positionV>
                <wp:extent cx="7626985" cy="781050"/>
                <wp:effectExtent l="0" t="0" r="5715" b="6350"/>
                <wp:wrapNone/>
                <wp:docPr id="102599804" name="Text Box 1025998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6985" cy="7810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C5151E" w14:textId="047348FF" w:rsidR="00B560E3" w:rsidRPr="006846E2" w:rsidRDefault="00637681" w:rsidP="00B560E3">
                            <w:pPr>
                              <w:rPr>
                                <w:color w:val="7F7F7F" w:themeColor="text1" w:themeTint="80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b/>
                                <w:color w:val="7F7F7F" w:themeColor="text1" w:themeTint="80"/>
                                <w:sz w:val="50"/>
                                <w:szCs w:val="50"/>
                              </w:rPr>
                              <w:t xml:space="preserve">   </w:t>
                            </w:r>
                            <w:r w:rsidR="00773672">
                              <w:rPr>
                                <w:rFonts w:ascii="Glacial Indifference" w:hAnsi="Glacial Indifference"/>
                                <w:b/>
                                <w:color w:val="7F7F7F" w:themeColor="text1" w:themeTint="80"/>
                                <w:sz w:val="50"/>
                                <w:szCs w:val="50"/>
                              </w:rPr>
                              <w:t>DRIVING</w:t>
                            </w:r>
                            <w:r w:rsidR="00773672" w:rsidRPr="006846E2">
                              <w:rPr>
                                <w:rFonts w:ascii="Glacial Indifference" w:hAnsi="Glacial Indifference"/>
                                <w:b/>
                                <w:color w:val="7F7F7F" w:themeColor="text1" w:themeTint="80"/>
                                <w:sz w:val="50"/>
                                <w:szCs w:val="50"/>
                              </w:rPr>
                              <w:t xml:space="preserve"> EXCELLENCE</w:t>
                            </w:r>
                            <w:proofErr w:type="gramStart"/>
                            <w:r w:rsidR="00B560E3" w:rsidRPr="006846E2">
                              <w:rPr>
                                <w:rFonts w:ascii="Glacial Indifference" w:hAnsi="Glacial Indifference"/>
                                <w:b/>
                                <w:color w:val="7F7F7F" w:themeColor="text1" w:themeTint="80"/>
                                <w:sz w:val="50"/>
                                <w:szCs w:val="50"/>
                              </w:rPr>
                              <w:t>....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9399F2" id="_x0000_t202" coordsize="21600,21600" o:spt="202" path="m,l,21600r21600,l21600,xe">
                <v:stroke joinstyle="miter"/>
                <v:path gradientshapeok="t" o:connecttype="rect"/>
              </v:shapetype>
              <v:shape id="Text Box 102599804" o:spid="_x0000_s1026" type="#_x0000_t202" style="position:absolute;left:0;text-align:left;margin-left:1.7pt;margin-top:49.85pt;width:600.55pt;height:61.5pt;z-index:-2516567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" fillcolor="#d1eef9 [660]" stroked="f" strokeweight=".5pt">
                <v:textbox>
                  <w:txbxContent>
                    <w:p w14:paraId="18C5151E" w14:textId="047348FF" w:rsidR="00B560E3" w:rsidRPr="006846E2" w:rsidRDefault="00637681" w:rsidP="00B560E3">
                      <w:pPr>
                        <w:rPr>
                          <w:color w:val="7F7F7F" w:themeColor="text1" w:themeTint="80"/>
                          <w:sz w:val="50"/>
                          <w:szCs w:val="50"/>
                        </w:rPr>
                      </w:pPr>
                      <w:r>
                        <w:rPr>
                          <w:rFonts w:ascii="Glacial Indifference" w:hAnsi="Glacial Indifference"/>
                          <w:b/>
                          <w:color w:val="7F7F7F" w:themeColor="text1" w:themeTint="80"/>
                          <w:sz w:val="50"/>
                          <w:szCs w:val="50"/>
                        </w:rPr>
                        <w:t xml:space="preserve">   </w:t>
                      </w:r>
                      <w:r w:rsidR="00773672">
                        <w:rPr>
                          <w:rFonts w:ascii="Glacial Indifference" w:hAnsi="Glacial Indifference"/>
                          <w:b/>
                          <w:color w:val="7F7F7F" w:themeColor="text1" w:themeTint="80"/>
                          <w:sz w:val="50"/>
                          <w:szCs w:val="50"/>
                        </w:rPr>
                        <w:t>DRIVING</w:t>
                      </w:r>
                      <w:r w:rsidR="00773672" w:rsidRPr="006846E2">
                        <w:rPr>
                          <w:rFonts w:ascii="Glacial Indifference" w:hAnsi="Glacial Indifference"/>
                          <w:b/>
                          <w:color w:val="7F7F7F" w:themeColor="text1" w:themeTint="80"/>
                          <w:sz w:val="50"/>
                          <w:szCs w:val="50"/>
                        </w:rPr>
                        <w:t xml:space="preserve"> EXCELLENCE</w:t>
                      </w:r>
                      <w:proofErr w:type="gramStart"/>
                      <w:r w:rsidR="00B560E3" w:rsidRPr="006846E2">
                        <w:rPr>
                          <w:rFonts w:ascii="Glacial Indifference" w:hAnsi="Glacial Indifference"/>
                          <w:b/>
                          <w:color w:val="7F7F7F" w:themeColor="text1" w:themeTint="80"/>
                          <w:sz w:val="50"/>
                          <w:szCs w:val="50"/>
                        </w:rPr>
                        <w:t>.....</w:t>
                      </w:r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 w:rsidR="002E3BB4" w:rsidRPr="004F4015"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 wp14:anchorId="1F407F8A" wp14:editId="6EBD369D">
                <wp:simplePos x="0" y="0"/>
                <wp:positionH relativeFrom="page">
                  <wp:posOffset>-76200</wp:posOffset>
                </wp:positionH>
                <wp:positionV relativeFrom="paragraph">
                  <wp:posOffset>2428875</wp:posOffset>
                </wp:positionV>
                <wp:extent cx="7626985" cy="781050"/>
                <wp:effectExtent l="0" t="0" r="12065" b="1905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6985" cy="7810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/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01AA93" w14:textId="31808DFA" w:rsidR="003A22DD" w:rsidRPr="004F4015" w:rsidRDefault="002E3BB4" w:rsidP="003A22DD">
                            <w:pPr>
                              <w:rPr>
                                <w:rFonts w:ascii="Glacial Indifference" w:hAnsi="Glacial Indifference"/>
                                <w:b/>
                                <w:color w:val="FFFFFF" w:themeColor="background1"/>
                                <w:sz w:val="70"/>
                                <w:szCs w:val="70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b/>
                                <w:color w:val="FFFFFF" w:themeColor="background1"/>
                                <w:sz w:val="70"/>
                                <w:szCs w:val="70"/>
                              </w:rPr>
                              <w:t>ENRICHING COMMUNITY</w:t>
                            </w:r>
                            <w:r w:rsidR="003A22DD" w:rsidRPr="004F4015">
                              <w:rPr>
                                <w:rFonts w:ascii="Glacial Indifference" w:hAnsi="Glacial Indifference"/>
                                <w:b/>
                                <w:color w:val="FFFFFF" w:themeColor="background1"/>
                                <w:sz w:val="70"/>
                                <w:szCs w:val="70"/>
                              </w:rPr>
                              <w:t>…</w:t>
                            </w:r>
                          </w:p>
                          <w:p w14:paraId="7FF9BC44" w14:textId="77777777" w:rsidR="003A22DD" w:rsidRDefault="003A22DD" w:rsidP="003A22D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07F8A" id="Text Box 9" o:spid="_x0000_s1027" type="#_x0000_t202" style="position:absolute;left:0;text-align:left;margin-left:-6pt;margin-top:191.25pt;width:600.55pt;height:61.5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" fillcolor="#555 [2160]" strokecolor="#dfe3e5 [3214]" strokeweight=".5pt">
                <v:fill color2="#313131 [2608]" rotate="t" colors="0 #9b9b9b;.5 #8e8e8e;1 #797979" focus="100%" type="gradient">
                  <o:fill v:ext="view" type="gradientUnscaled"/>
                </v:fill>
                <v:textbox>
                  <w:txbxContent>
                    <w:p w14:paraId="6901AA93" w14:textId="31808DFA" w:rsidR="003A22DD" w:rsidRPr="004F4015" w:rsidRDefault="002E3BB4" w:rsidP="003A22DD">
                      <w:pPr>
                        <w:rPr>
                          <w:rFonts w:ascii="Glacial Indifference" w:hAnsi="Glacial Indifference"/>
                          <w:b/>
                          <w:color w:val="FFFFFF" w:themeColor="background1"/>
                          <w:sz w:val="70"/>
                          <w:szCs w:val="70"/>
                        </w:rPr>
                      </w:pPr>
                      <w:r>
                        <w:rPr>
                          <w:rFonts w:ascii="Glacial Indifference" w:hAnsi="Glacial Indifference"/>
                          <w:b/>
                          <w:color w:val="FFFFFF" w:themeColor="background1"/>
                          <w:sz w:val="70"/>
                          <w:szCs w:val="70"/>
                        </w:rPr>
                        <w:t>ENRICHING COMMUNITY</w:t>
                      </w:r>
                      <w:r w:rsidR="003A22DD" w:rsidRPr="004F4015">
                        <w:rPr>
                          <w:rFonts w:ascii="Glacial Indifference" w:hAnsi="Glacial Indifference"/>
                          <w:b/>
                          <w:color w:val="FFFFFF" w:themeColor="background1"/>
                          <w:sz w:val="70"/>
                          <w:szCs w:val="70"/>
                        </w:rPr>
                        <w:t>…</w:t>
                      </w:r>
                    </w:p>
                    <w:p w14:paraId="7FF9BC44" w14:textId="77777777" w:rsidR="003A22DD" w:rsidRDefault="003A22DD" w:rsidP="003A22DD"/>
                  </w:txbxContent>
                </v:textbox>
                <w10:wrap anchorx="page"/>
              </v:shape>
            </w:pict>
          </mc:Fallback>
        </mc:AlternateContent>
      </w:r>
      <w:r w:rsidR="00225C1F" w:rsidRPr="00CF6355">
        <w:rPr>
          <w:rFonts w:ascii="Glacial Indifference" w:hAnsi="Glacial Indifference"/>
          <w:color w:val="335B74" w:themeColor="text2"/>
          <w:sz w:val="24"/>
          <w:szCs w:val="24"/>
        </w:rPr>
        <w:tab/>
      </w:r>
    </w:p>
    <w:p w14:paraId="10D82DB2" w14:textId="77777777" w:rsidR="005D5BF8" w:rsidRDefault="005D5BF8" w:rsidP="00225C1F">
      <w:pPr>
        <w:pStyle w:val="Closing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</w:p>
    <w:p w14:paraId="1730B1FC" w14:textId="77777777" w:rsidR="005D5BF8" w:rsidRDefault="005D5BF8" w:rsidP="00225C1F">
      <w:pPr>
        <w:pStyle w:val="Closing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</w:p>
    <w:p w14:paraId="52BBE82F" w14:textId="338883AF" w:rsidR="00225C1F" w:rsidRPr="00CF6355" w:rsidRDefault="00225C1F" w:rsidP="00225C1F">
      <w:pPr>
        <w:pStyle w:val="Closing"/>
        <w:jc w:val="both"/>
        <w:rPr>
          <w:rFonts w:ascii="Glacial Indifference" w:hAnsi="Glacial Indifference"/>
          <w:color w:val="335B74" w:themeColor="text2"/>
          <w:sz w:val="24"/>
          <w:szCs w:val="24"/>
        </w:rPr>
      </w:pPr>
      <w:r w:rsidRPr="00CF6355">
        <w:rPr>
          <w:rFonts w:ascii="Glacial Indifference" w:hAnsi="Glacial Indifference"/>
          <w:color w:val="335B74" w:themeColor="text2"/>
          <w:sz w:val="24"/>
          <w:szCs w:val="24"/>
        </w:rPr>
        <w:tab/>
      </w:r>
      <w:r w:rsidRPr="00CF6355">
        <w:rPr>
          <w:rFonts w:ascii="Glacial Indifference" w:hAnsi="Glacial Indifference"/>
          <w:color w:val="335B74" w:themeColor="text2"/>
          <w:sz w:val="24"/>
          <w:szCs w:val="24"/>
        </w:rPr>
        <w:tab/>
      </w:r>
      <w:r w:rsidRPr="00CF6355">
        <w:rPr>
          <w:rFonts w:ascii="Glacial Indifference" w:hAnsi="Glacial Indifference"/>
          <w:color w:val="335B74" w:themeColor="text2"/>
          <w:sz w:val="24"/>
          <w:szCs w:val="24"/>
        </w:rPr>
        <w:tab/>
        <w:t xml:space="preserve">           </w:t>
      </w:r>
      <w:r w:rsidR="003E3EF1">
        <w:rPr>
          <w:rFonts w:ascii="Glacial Indifference" w:hAnsi="Glacial Indifference"/>
          <w:color w:val="335B74" w:themeColor="text2"/>
          <w:sz w:val="24"/>
          <w:szCs w:val="24"/>
        </w:rPr>
        <w:t xml:space="preserve">  </w:t>
      </w:r>
      <w:r w:rsidR="003E3EF1">
        <w:rPr>
          <w:rFonts w:ascii="Glacial Indifference" w:hAnsi="Glacial Indifference"/>
          <w:color w:val="335B74" w:themeColor="text2"/>
          <w:sz w:val="24"/>
          <w:szCs w:val="24"/>
        </w:rPr>
        <w:tab/>
      </w:r>
    </w:p>
    <w:sectPr w:rsidR="00225C1F" w:rsidRPr="00CF6355" w:rsidSect="00685731">
      <w:headerReference w:type="even" r:id="rId12"/>
      <w:headerReference w:type="default" r:id="rId13"/>
      <w:headerReference w:type="first" r:id="rId14"/>
      <w:pgSz w:w="11906" w:h="16838"/>
      <w:pgMar w:top="0" w:right="566" w:bottom="144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523C3" w14:textId="77777777" w:rsidR="00FD3ED3" w:rsidRDefault="00FD3ED3" w:rsidP="00831175">
      <w:pPr>
        <w:spacing w:after="0" w:line="240" w:lineRule="auto"/>
      </w:pPr>
      <w:r>
        <w:separator/>
      </w:r>
    </w:p>
  </w:endnote>
  <w:endnote w:type="continuationSeparator" w:id="0">
    <w:p w14:paraId="430E0191" w14:textId="77777777" w:rsidR="00FD3ED3" w:rsidRDefault="00FD3ED3" w:rsidP="00831175">
      <w:pPr>
        <w:spacing w:after="0" w:line="240" w:lineRule="auto"/>
      </w:pPr>
      <w:r>
        <w:continuationSeparator/>
      </w:r>
    </w:p>
  </w:endnote>
  <w:endnote w:type="continuationNotice" w:id="1">
    <w:p w14:paraId="535BB286" w14:textId="77777777" w:rsidR="00FD3ED3" w:rsidRDefault="00FD3E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lacial Indifference">
    <w:altName w:val="Calibri"/>
    <w:panose1 w:val="00000000000000000000"/>
    <w:charset w:val="00"/>
    <w:family w:val="modern"/>
    <w:notTrueType/>
    <w:pitch w:val="variable"/>
    <w:sig w:usb0="80000027" w:usb1="1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E208B" w14:textId="77777777" w:rsidR="00FD3ED3" w:rsidRDefault="00FD3ED3" w:rsidP="00831175">
      <w:pPr>
        <w:spacing w:after="0" w:line="240" w:lineRule="auto"/>
      </w:pPr>
      <w:r>
        <w:separator/>
      </w:r>
    </w:p>
  </w:footnote>
  <w:footnote w:type="continuationSeparator" w:id="0">
    <w:p w14:paraId="7371B70D" w14:textId="77777777" w:rsidR="00FD3ED3" w:rsidRDefault="00FD3ED3" w:rsidP="00831175">
      <w:pPr>
        <w:spacing w:after="0" w:line="240" w:lineRule="auto"/>
      </w:pPr>
      <w:r>
        <w:continuationSeparator/>
      </w:r>
    </w:p>
  </w:footnote>
  <w:footnote w:type="continuationNotice" w:id="1">
    <w:p w14:paraId="486C94BD" w14:textId="77777777" w:rsidR="00FD3ED3" w:rsidRDefault="00FD3E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6A423E" w14:textId="265D8B2B" w:rsidR="00831175" w:rsidRDefault="00000000">
    <w:pPr>
      <w:pStyle w:val="Header"/>
    </w:pPr>
    <w:r>
      <w:rPr>
        <w:noProof/>
      </w:rPr>
      <w:pict w14:anchorId="6DB0C9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164313" o:spid="_x0000_s1033" type="#_x0000_t75" style="position:absolute;margin-left:0;margin-top:0;width:1439.8pt;height:809.9pt;z-index:-251658239;mso-position-horizontal:center;mso-position-horizontal-relative:margin;mso-position-vertical:center;mso-position-vertical-relative:margin" o:allowincell="f">
          <v:imagedata r:id="rId1" o:title="imag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994E4" w14:textId="32316418" w:rsidR="00831175" w:rsidRDefault="00000000">
    <w:pPr>
      <w:pStyle w:val="Header"/>
    </w:pPr>
    <w:r>
      <w:rPr>
        <w:noProof/>
      </w:rPr>
      <w:pict w14:anchorId="2BD9AA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164314" o:spid="_x0000_s1034" type="#_x0000_t75" style="position:absolute;margin-left:0;margin-top:0;width:1439.8pt;height:809.9pt;z-index:-251658238;mso-position-horizontal:center;mso-position-horizontal-relative:margin;mso-position-vertical:center;mso-position-vertical-relative:margin" o:allowincell="f">
          <v:imagedata r:id="rId1" o:title="imag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E2E9F" w14:textId="1B675A7F" w:rsidR="00831175" w:rsidRDefault="00000000">
    <w:pPr>
      <w:pStyle w:val="Header"/>
    </w:pPr>
    <w:r>
      <w:rPr>
        <w:noProof/>
      </w:rPr>
      <w:pict w14:anchorId="670783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164312" o:spid="_x0000_s1032" type="#_x0000_t75" style="position:absolute;margin-left:0;margin-top:0;width:1439.8pt;height:809.9pt;z-index:-251658240;mso-position-horizontal:center;mso-position-horizontal-relative:margin;mso-position-vertical:center;mso-position-vertical-relative:margin" o:allowincell="f">
          <v:imagedata r:id="rId1" o:title="imag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A1A2F"/>
    <w:multiLevelType w:val="hybridMultilevel"/>
    <w:tmpl w:val="563E1116"/>
    <w:lvl w:ilvl="0" w:tplc="0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045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NTczNzYwAdLmpko6SsGpxcWZ+XkgBUamtQAuB99LLQAAAA=="/>
  </w:docVars>
  <w:rsids>
    <w:rsidRoot w:val="00B0608A"/>
    <w:rsid w:val="000031D0"/>
    <w:rsid w:val="00013F55"/>
    <w:rsid w:val="00014F6F"/>
    <w:rsid w:val="00032903"/>
    <w:rsid w:val="000367CB"/>
    <w:rsid w:val="00054A70"/>
    <w:rsid w:val="00070C72"/>
    <w:rsid w:val="000717C0"/>
    <w:rsid w:val="00072627"/>
    <w:rsid w:val="00085386"/>
    <w:rsid w:val="000B4C81"/>
    <w:rsid w:val="000D5BDE"/>
    <w:rsid w:val="000E08A4"/>
    <w:rsid w:val="000E38B5"/>
    <w:rsid w:val="000F58A8"/>
    <w:rsid w:val="000F5AE4"/>
    <w:rsid w:val="0010685F"/>
    <w:rsid w:val="00117AFF"/>
    <w:rsid w:val="0012068A"/>
    <w:rsid w:val="001267F4"/>
    <w:rsid w:val="00130727"/>
    <w:rsid w:val="001415DA"/>
    <w:rsid w:val="00162D50"/>
    <w:rsid w:val="00171040"/>
    <w:rsid w:val="001803BC"/>
    <w:rsid w:val="0019460E"/>
    <w:rsid w:val="001A6A90"/>
    <w:rsid w:val="001B4B3B"/>
    <w:rsid w:val="001B7FB0"/>
    <w:rsid w:val="001C33C9"/>
    <w:rsid w:val="001C5148"/>
    <w:rsid w:val="001C796C"/>
    <w:rsid w:val="001E2D1E"/>
    <w:rsid w:val="001E3D44"/>
    <w:rsid w:val="001E6901"/>
    <w:rsid w:val="001E6B9A"/>
    <w:rsid w:val="001F167C"/>
    <w:rsid w:val="001F3C93"/>
    <w:rsid w:val="0020101C"/>
    <w:rsid w:val="00201A24"/>
    <w:rsid w:val="00203624"/>
    <w:rsid w:val="00212473"/>
    <w:rsid w:val="0021790F"/>
    <w:rsid w:val="00221E2E"/>
    <w:rsid w:val="00225C1F"/>
    <w:rsid w:val="00233F97"/>
    <w:rsid w:val="00251EBF"/>
    <w:rsid w:val="002670EB"/>
    <w:rsid w:val="00277FD3"/>
    <w:rsid w:val="002873E1"/>
    <w:rsid w:val="00295D1D"/>
    <w:rsid w:val="002A6CAE"/>
    <w:rsid w:val="002B6598"/>
    <w:rsid w:val="002D58C8"/>
    <w:rsid w:val="002D76A2"/>
    <w:rsid w:val="002E295E"/>
    <w:rsid w:val="002E3A6D"/>
    <w:rsid w:val="002E3BB4"/>
    <w:rsid w:val="002E49F7"/>
    <w:rsid w:val="002E5081"/>
    <w:rsid w:val="002F3F07"/>
    <w:rsid w:val="00302D09"/>
    <w:rsid w:val="00327F07"/>
    <w:rsid w:val="00333C6A"/>
    <w:rsid w:val="00341C73"/>
    <w:rsid w:val="00343809"/>
    <w:rsid w:val="00377440"/>
    <w:rsid w:val="00385691"/>
    <w:rsid w:val="00391F43"/>
    <w:rsid w:val="00393004"/>
    <w:rsid w:val="003A22DD"/>
    <w:rsid w:val="003C3272"/>
    <w:rsid w:val="003D2D59"/>
    <w:rsid w:val="003D39BA"/>
    <w:rsid w:val="003E02D9"/>
    <w:rsid w:val="003E3EF1"/>
    <w:rsid w:val="00406032"/>
    <w:rsid w:val="00412145"/>
    <w:rsid w:val="00416838"/>
    <w:rsid w:val="0042539C"/>
    <w:rsid w:val="00426877"/>
    <w:rsid w:val="00431BB7"/>
    <w:rsid w:val="00433C71"/>
    <w:rsid w:val="00435D6D"/>
    <w:rsid w:val="00445CFD"/>
    <w:rsid w:val="0045076A"/>
    <w:rsid w:val="00450B11"/>
    <w:rsid w:val="004519A7"/>
    <w:rsid w:val="00472B64"/>
    <w:rsid w:val="004753E1"/>
    <w:rsid w:val="00475501"/>
    <w:rsid w:val="00481789"/>
    <w:rsid w:val="0048648C"/>
    <w:rsid w:val="00491265"/>
    <w:rsid w:val="004B39DC"/>
    <w:rsid w:val="004B5BED"/>
    <w:rsid w:val="004C56D5"/>
    <w:rsid w:val="004F417E"/>
    <w:rsid w:val="00503C20"/>
    <w:rsid w:val="0051036D"/>
    <w:rsid w:val="00513863"/>
    <w:rsid w:val="00516DEA"/>
    <w:rsid w:val="005411F3"/>
    <w:rsid w:val="005518D4"/>
    <w:rsid w:val="00556E09"/>
    <w:rsid w:val="00557BDF"/>
    <w:rsid w:val="00557D39"/>
    <w:rsid w:val="005603AC"/>
    <w:rsid w:val="00563F67"/>
    <w:rsid w:val="00580638"/>
    <w:rsid w:val="0058537A"/>
    <w:rsid w:val="0058661F"/>
    <w:rsid w:val="005A0062"/>
    <w:rsid w:val="005A09C8"/>
    <w:rsid w:val="005B3E26"/>
    <w:rsid w:val="005B55EF"/>
    <w:rsid w:val="005C07AC"/>
    <w:rsid w:val="005D5BF8"/>
    <w:rsid w:val="005D7798"/>
    <w:rsid w:val="005E0FF2"/>
    <w:rsid w:val="005F7401"/>
    <w:rsid w:val="0060026D"/>
    <w:rsid w:val="00600732"/>
    <w:rsid w:val="00613001"/>
    <w:rsid w:val="00617D78"/>
    <w:rsid w:val="00625F8C"/>
    <w:rsid w:val="00627630"/>
    <w:rsid w:val="00637681"/>
    <w:rsid w:val="00645B00"/>
    <w:rsid w:val="006468ED"/>
    <w:rsid w:val="00654368"/>
    <w:rsid w:val="00672E53"/>
    <w:rsid w:val="00675ADC"/>
    <w:rsid w:val="00685731"/>
    <w:rsid w:val="00695AC5"/>
    <w:rsid w:val="006A09AB"/>
    <w:rsid w:val="006B0FEB"/>
    <w:rsid w:val="006D2F6F"/>
    <w:rsid w:val="006E47C1"/>
    <w:rsid w:val="006F1BFA"/>
    <w:rsid w:val="006F2A04"/>
    <w:rsid w:val="006F3655"/>
    <w:rsid w:val="006F3E57"/>
    <w:rsid w:val="0070078F"/>
    <w:rsid w:val="00702714"/>
    <w:rsid w:val="00702C46"/>
    <w:rsid w:val="00706BE7"/>
    <w:rsid w:val="0072647F"/>
    <w:rsid w:val="0073206D"/>
    <w:rsid w:val="00734053"/>
    <w:rsid w:val="007445CC"/>
    <w:rsid w:val="00744A93"/>
    <w:rsid w:val="0074582D"/>
    <w:rsid w:val="007522F1"/>
    <w:rsid w:val="007572F6"/>
    <w:rsid w:val="00772BE5"/>
    <w:rsid w:val="00773672"/>
    <w:rsid w:val="007818E0"/>
    <w:rsid w:val="007929F3"/>
    <w:rsid w:val="007A16D9"/>
    <w:rsid w:val="007A26AE"/>
    <w:rsid w:val="007A47F9"/>
    <w:rsid w:val="007E68A5"/>
    <w:rsid w:val="007F0C06"/>
    <w:rsid w:val="007F1229"/>
    <w:rsid w:val="00802635"/>
    <w:rsid w:val="00810F66"/>
    <w:rsid w:val="00814D91"/>
    <w:rsid w:val="008208FE"/>
    <w:rsid w:val="008261A6"/>
    <w:rsid w:val="00831175"/>
    <w:rsid w:val="00832C26"/>
    <w:rsid w:val="008404B8"/>
    <w:rsid w:val="00842B5F"/>
    <w:rsid w:val="00853045"/>
    <w:rsid w:val="008649BF"/>
    <w:rsid w:val="008711DF"/>
    <w:rsid w:val="008779D2"/>
    <w:rsid w:val="00877E66"/>
    <w:rsid w:val="008854F5"/>
    <w:rsid w:val="00895A6C"/>
    <w:rsid w:val="008A5F83"/>
    <w:rsid w:val="008A701E"/>
    <w:rsid w:val="008A7FA8"/>
    <w:rsid w:val="008B310A"/>
    <w:rsid w:val="008B3950"/>
    <w:rsid w:val="008B535B"/>
    <w:rsid w:val="008B6266"/>
    <w:rsid w:val="008C16A1"/>
    <w:rsid w:val="008C652C"/>
    <w:rsid w:val="008D65FA"/>
    <w:rsid w:val="008F2A37"/>
    <w:rsid w:val="008F5259"/>
    <w:rsid w:val="008F64AB"/>
    <w:rsid w:val="00917AA7"/>
    <w:rsid w:val="0093105F"/>
    <w:rsid w:val="009356D2"/>
    <w:rsid w:val="0094139C"/>
    <w:rsid w:val="00977227"/>
    <w:rsid w:val="00990240"/>
    <w:rsid w:val="009979EA"/>
    <w:rsid w:val="009A4052"/>
    <w:rsid w:val="009A5D5F"/>
    <w:rsid w:val="009D02E5"/>
    <w:rsid w:val="009F3A1C"/>
    <w:rsid w:val="00A14D96"/>
    <w:rsid w:val="00A156B6"/>
    <w:rsid w:val="00A166B0"/>
    <w:rsid w:val="00A16744"/>
    <w:rsid w:val="00A30592"/>
    <w:rsid w:val="00A32120"/>
    <w:rsid w:val="00A3415D"/>
    <w:rsid w:val="00A34343"/>
    <w:rsid w:val="00A3611B"/>
    <w:rsid w:val="00A37EA2"/>
    <w:rsid w:val="00A4295C"/>
    <w:rsid w:val="00A42E84"/>
    <w:rsid w:val="00A5151A"/>
    <w:rsid w:val="00A70BA7"/>
    <w:rsid w:val="00A7518C"/>
    <w:rsid w:val="00A976BD"/>
    <w:rsid w:val="00AA10FE"/>
    <w:rsid w:val="00AA4FEA"/>
    <w:rsid w:val="00AA5A62"/>
    <w:rsid w:val="00AB4F4B"/>
    <w:rsid w:val="00AC7100"/>
    <w:rsid w:val="00AD1184"/>
    <w:rsid w:val="00AD22FF"/>
    <w:rsid w:val="00AD28E9"/>
    <w:rsid w:val="00AD422D"/>
    <w:rsid w:val="00AF2AA7"/>
    <w:rsid w:val="00AF4B63"/>
    <w:rsid w:val="00B04163"/>
    <w:rsid w:val="00B0608A"/>
    <w:rsid w:val="00B15BC7"/>
    <w:rsid w:val="00B23BD9"/>
    <w:rsid w:val="00B24AAD"/>
    <w:rsid w:val="00B41B1C"/>
    <w:rsid w:val="00B439CD"/>
    <w:rsid w:val="00B4670B"/>
    <w:rsid w:val="00B5507C"/>
    <w:rsid w:val="00B560E3"/>
    <w:rsid w:val="00B6296B"/>
    <w:rsid w:val="00B82FD6"/>
    <w:rsid w:val="00B8512F"/>
    <w:rsid w:val="00B8756A"/>
    <w:rsid w:val="00BB11E8"/>
    <w:rsid w:val="00BB5AA2"/>
    <w:rsid w:val="00BB7FBD"/>
    <w:rsid w:val="00BF1436"/>
    <w:rsid w:val="00BF626F"/>
    <w:rsid w:val="00C032C2"/>
    <w:rsid w:val="00C17E0A"/>
    <w:rsid w:val="00C30DBE"/>
    <w:rsid w:val="00C3572F"/>
    <w:rsid w:val="00C35C58"/>
    <w:rsid w:val="00C5335A"/>
    <w:rsid w:val="00C617AE"/>
    <w:rsid w:val="00C804B9"/>
    <w:rsid w:val="00C85AB2"/>
    <w:rsid w:val="00C8744A"/>
    <w:rsid w:val="00C87DA2"/>
    <w:rsid w:val="00C902D8"/>
    <w:rsid w:val="00C93CB3"/>
    <w:rsid w:val="00CB0705"/>
    <w:rsid w:val="00CC2D0D"/>
    <w:rsid w:val="00CC361D"/>
    <w:rsid w:val="00CC72B0"/>
    <w:rsid w:val="00CD62EF"/>
    <w:rsid w:val="00CD79F2"/>
    <w:rsid w:val="00CE29C1"/>
    <w:rsid w:val="00CE2AEA"/>
    <w:rsid w:val="00CE2F46"/>
    <w:rsid w:val="00CE60C9"/>
    <w:rsid w:val="00D05B4F"/>
    <w:rsid w:val="00D05E76"/>
    <w:rsid w:val="00D3741D"/>
    <w:rsid w:val="00D44024"/>
    <w:rsid w:val="00D54595"/>
    <w:rsid w:val="00D60606"/>
    <w:rsid w:val="00D630CC"/>
    <w:rsid w:val="00D63CC8"/>
    <w:rsid w:val="00D66CCD"/>
    <w:rsid w:val="00D8101C"/>
    <w:rsid w:val="00D82F57"/>
    <w:rsid w:val="00D913FE"/>
    <w:rsid w:val="00D93EE2"/>
    <w:rsid w:val="00D96ABD"/>
    <w:rsid w:val="00DA73E3"/>
    <w:rsid w:val="00DC3794"/>
    <w:rsid w:val="00DD1187"/>
    <w:rsid w:val="00DF5429"/>
    <w:rsid w:val="00E05EF0"/>
    <w:rsid w:val="00E22ECD"/>
    <w:rsid w:val="00E318DD"/>
    <w:rsid w:val="00E31B6D"/>
    <w:rsid w:val="00E37FC2"/>
    <w:rsid w:val="00E44CAD"/>
    <w:rsid w:val="00E56D57"/>
    <w:rsid w:val="00E84B95"/>
    <w:rsid w:val="00E92A70"/>
    <w:rsid w:val="00EB2F5F"/>
    <w:rsid w:val="00EB5699"/>
    <w:rsid w:val="00EC4895"/>
    <w:rsid w:val="00EC5FBA"/>
    <w:rsid w:val="00EE2873"/>
    <w:rsid w:val="00EF21F1"/>
    <w:rsid w:val="00F14A1D"/>
    <w:rsid w:val="00F16A72"/>
    <w:rsid w:val="00F1763D"/>
    <w:rsid w:val="00F215C1"/>
    <w:rsid w:val="00F31584"/>
    <w:rsid w:val="00F351CF"/>
    <w:rsid w:val="00F404AE"/>
    <w:rsid w:val="00F505BC"/>
    <w:rsid w:val="00F50EE8"/>
    <w:rsid w:val="00F53EF5"/>
    <w:rsid w:val="00F70CF4"/>
    <w:rsid w:val="00F8281F"/>
    <w:rsid w:val="00F863EF"/>
    <w:rsid w:val="00FC276C"/>
    <w:rsid w:val="00FD3ED3"/>
    <w:rsid w:val="00FD656C"/>
    <w:rsid w:val="00FE6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2D2365"/>
  <w15:chartTrackingRefBased/>
  <w15:docId w15:val="{E97F09C9-B417-43C9-8A35-0519EA0FD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5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175"/>
  </w:style>
  <w:style w:type="paragraph" w:styleId="Footer">
    <w:name w:val="footer"/>
    <w:basedOn w:val="Normal"/>
    <w:link w:val="FooterChar"/>
    <w:uiPriority w:val="99"/>
    <w:unhideWhenUsed/>
    <w:rsid w:val="0083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175"/>
  </w:style>
  <w:style w:type="character" w:styleId="Hyperlink">
    <w:name w:val="Hyperlink"/>
    <w:basedOn w:val="DefaultParagraphFont"/>
    <w:uiPriority w:val="99"/>
    <w:unhideWhenUsed/>
    <w:rsid w:val="00AA4FEA"/>
    <w:rPr>
      <w:color w:val="0000FF"/>
      <w:u w:val="single"/>
    </w:rPr>
  </w:style>
  <w:style w:type="table" w:styleId="TableGrid">
    <w:name w:val="Table Grid"/>
    <w:basedOn w:val="TableNormal"/>
    <w:uiPriority w:val="39"/>
    <w:rsid w:val="00C90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02D8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A405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A4052"/>
    <w:rPr>
      <w:rFonts w:eastAsiaTheme="minorEastAsia"/>
      <w:lang w:val="en-US"/>
    </w:rPr>
  </w:style>
  <w:style w:type="table" w:styleId="GridTable5Dark-Accent2">
    <w:name w:val="Grid Table 5 Dark Accent 2"/>
    <w:basedOn w:val="TableNormal"/>
    <w:uiPriority w:val="50"/>
    <w:rsid w:val="00CC361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A3CEED" w:themeFill="accent2" w:themeFillTint="66"/>
      </w:tcPr>
    </w:tblStylePr>
  </w:style>
  <w:style w:type="paragraph" w:styleId="Closing">
    <w:name w:val="Closing"/>
    <w:basedOn w:val="Normal"/>
    <w:next w:val="Signature"/>
    <w:link w:val="ClosingChar"/>
    <w:uiPriority w:val="5"/>
    <w:qFormat/>
    <w:rsid w:val="00225C1F"/>
    <w:pPr>
      <w:spacing w:after="1000" w:line="240" w:lineRule="auto"/>
      <w:contextualSpacing/>
    </w:pPr>
    <w:rPr>
      <w:spacing w:val="4"/>
      <w:lang w:val="en-US"/>
    </w:rPr>
  </w:style>
  <w:style w:type="character" w:customStyle="1" w:styleId="ClosingChar">
    <w:name w:val="Closing Char"/>
    <w:basedOn w:val="DefaultParagraphFont"/>
    <w:link w:val="Closing"/>
    <w:uiPriority w:val="5"/>
    <w:rsid w:val="00225C1F"/>
    <w:rPr>
      <w:spacing w:val="4"/>
      <w:lang w:val="en-US"/>
    </w:rPr>
  </w:style>
  <w:style w:type="paragraph" w:customStyle="1" w:styleId="ContactInfo">
    <w:name w:val="Contact Info"/>
    <w:basedOn w:val="Normal"/>
    <w:uiPriority w:val="1"/>
    <w:qFormat/>
    <w:rsid w:val="00225C1F"/>
    <w:pPr>
      <w:spacing w:after="0" w:line="276" w:lineRule="auto"/>
    </w:pPr>
    <w:rPr>
      <w:spacing w:val="4"/>
      <w:lang w:val="en-US"/>
    </w:rPr>
  </w:style>
  <w:style w:type="paragraph" w:styleId="ListParagraph">
    <w:name w:val="List Paragraph"/>
    <w:basedOn w:val="Normal"/>
    <w:uiPriority w:val="34"/>
    <w:unhideWhenUsed/>
    <w:qFormat/>
    <w:rsid w:val="00225C1F"/>
    <w:pPr>
      <w:spacing w:after="240" w:line="276" w:lineRule="auto"/>
      <w:ind w:left="720"/>
      <w:contextualSpacing/>
    </w:pPr>
    <w:rPr>
      <w:spacing w:val="4"/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25C1F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25C1F"/>
  </w:style>
  <w:style w:type="character" w:styleId="FollowedHyperlink">
    <w:name w:val="FollowedHyperlink"/>
    <w:basedOn w:val="DefaultParagraphFont"/>
    <w:uiPriority w:val="99"/>
    <w:semiHidden/>
    <w:unhideWhenUsed/>
    <w:rsid w:val="00B6296B"/>
    <w:rPr>
      <w:color w:val="B26B0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8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5A1E920B19074AB2C0537A903DB008" ma:contentTypeVersion="18" ma:contentTypeDescription="Create a new document." ma:contentTypeScope="" ma:versionID="da69f053f793b3914c80a2d6bfa56b07">
  <xsd:schema xmlns:xsd="http://www.w3.org/2001/XMLSchema" xmlns:xs="http://www.w3.org/2001/XMLSchema" xmlns:p="http://schemas.microsoft.com/office/2006/metadata/properties" xmlns:ns2="18c17d25-9270-422d-951f-6251c9c9e2ee" xmlns:ns3="f2e940d2-b315-471c-b5d5-bdc7ee4fa980" targetNamespace="http://schemas.microsoft.com/office/2006/metadata/properties" ma:root="true" ma:fieldsID="59c3d1154098aa91090cb0aa793f0fff" ns2:_="" ns3:_="">
    <xsd:import namespace="18c17d25-9270-422d-951f-6251c9c9e2ee"/>
    <xsd:import namespace="f2e940d2-b315-471c-b5d5-bdc7ee4fa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7d25-9270-422d-951f-6251c9c9e2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221522b-7ed2-4eb4-8c83-1bee74c17d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e940d2-b315-471c-b5d5-bdc7ee4fa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76391e2-075d-4e39-bf53-5116579e2190}" ma:internalName="TaxCatchAll" ma:showField="CatchAllData" ma:web="f2e940d2-b315-471c-b5d5-bdc7ee4fa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e940d2-b315-471c-b5d5-bdc7ee4fa980" xsi:nil="true"/>
    <lcf76f155ced4ddcb4097134ff3c332f xmlns="18c17d25-9270-422d-951f-6251c9c9e2ee">
      <Terms xmlns="http://schemas.microsoft.com/office/infopath/2007/PartnerControls"/>
    </lcf76f155ced4ddcb4097134ff3c332f>
    <SharedWithUsers xmlns="f2e940d2-b315-471c-b5d5-bdc7ee4fa980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66FA0-9810-46BA-AEF0-5466E70CF6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E31898-4C1C-4D08-A051-AEC39B509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c17d25-9270-422d-951f-6251c9c9e2ee"/>
    <ds:schemaRef ds:uri="f2e940d2-b315-471c-b5d5-bdc7ee4fa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595565-125C-4F24-A47A-C91FC8071FD0}">
  <ds:schemaRefs>
    <ds:schemaRef ds:uri="http://schemas.microsoft.com/office/2006/metadata/properties"/>
    <ds:schemaRef ds:uri="http://schemas.microsoft.com/office/infopath/2007/PartnerControls"/>
    <ds:schemaRef ds:uri="f2e940d2-b315-471c-b5d5-bdc7ee4fa980"/>
    <ds:schemaRef ds:uri="18c17d25-9270-422d-951f-6251c9c9e2ee"/>
  </ds:schemaRefs>
</ds:datastoreItem>
</file>

<file path=customXml/itemProps4.xml><?xml version="1.0" encoding="utf-8"?>
<ds:datastoreItem xmlns:ds="http://schemas.openxmlformats.org/officeDocument/2006/customXml" ds:itemID="{39A31B8E-17D0-4771-ACD2-F91BB4886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wthorn MGC</dc:creator>
  <cp:keywords/>
  <dc:description/>
  <cp:lastModifiedBy>Keerti Pundir</cp:lastModifiedBy>
  <cp:revision>9</cp:revision>
  <cp:lastPrinted>2024-11-06T03:49:00Z</cp:lastPrinted>
  <dcterms:created xsi:type="dcterms:W3CDTF">2026-02-19T00:00:00Z</dcterms:created>
  <dcterms:modified xsi:type="dcterms:W3CDTF">2026-04-0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5A1E920B19074AB2C0537A903DB008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76a1641f-090e-4641-b782-aff7a92552b8</vt:lpwstr>
  </property>
</Properties>
</file>